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3767" w:rsidRPr="00AD3767" w:rsidRDefault="00191D3C" w:rsidP="00AD37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M</w:t>
      </w:r>
      <w:r w:rsidR="00035D0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akueni</w:t>
      </w:r>
      <w:bookmarkStart w:id="0" w:name="_GoBack"/>
      <w:bookmarkEnd w:id="0"/>
      <w:r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county list of schools yet to upload form one selection in </w:t>
      </w:r>
      <w:proofErr w:type="spellStart"/>
      <w:r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NEMI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44"/>
        <w:gridCol w:w="2003"/>
        <w:gridCol w:w="3945"/>
        <w:gridCol w:w="1724"/>
      </w:tblGrid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UNTY NAME</w:t>
            </w:r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B COUNTY NAME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NAME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TYP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NZW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LAY INTERNATIONA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NZW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THUNI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NZW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ASY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NZW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HEMB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NZW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JOSEPH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MBAI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NZW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STEPHEN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YONGA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NZW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EEMULW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NZW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I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VINDI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GS AMBASSADOR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REEN PASTURE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ETHESDA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TITH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APTIST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TITO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DE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RACE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IGH VISION INTERNATIONA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EJUM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VICTORY JUNIOR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FAITH KING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O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MB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REMIER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TITO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VICTORY HIL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PRINGS JUNIOR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GOSHEN HIGH SCHOOL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R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AMP VIEW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OPE JOHN PAUL II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ANGE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ATHOLI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MARY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YAMBU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VING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ANGUL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undw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BWEZ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TI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ERESI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 HIGH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AKAT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ICMUMBU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.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I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UNGU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PAUL’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ANG’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K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T JOHN’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EKI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YOK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SOVY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MARTIN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EPORRES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LiL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SALAL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I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YULY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MONICA GIRL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AUT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.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ULYE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A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ALY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PATRICK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AMATHEKA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UNG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I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VATANZO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ANAAN A. PRIMAR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UU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JOHN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MOTHER TERESA OF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ALCULTT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HYE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AGLERISE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 CENTRE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RAMOJOY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BE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 HIGH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INDU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UL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REENVIEW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mmanuel Springs Girls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PETERS JUNIOR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ALA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ATHOLIC GRAIL DAY AND BOARDING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GIUS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MWEL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AL CENTRE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TAAT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K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ND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YU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IC SECONDAR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NDO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A SECONDARY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FRANCI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UUKU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THANG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I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I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UL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MB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WE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I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L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MB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WE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Peter’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ongo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U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K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KI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E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A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ING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MARA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NITO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OOD HOPE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JOSEPH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ONGE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VI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LUT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(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A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KET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ULUMB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U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ORANGE FIRM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NGW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EMORIAL SENIOR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THE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LAW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RACE TIME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OACHIMS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LAA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YATH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KAL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I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SYONGALI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YEE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VIND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TI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TET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Stevens Boy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UMAINI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REE BELLS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ASIS HIGHGATE ACADEMY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OLY GHOST SCHOOLS-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STEVEN SECONDARY  SCHOOL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RAVELLERS OASIS CENTRE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TIPTOP PRECIOUS-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ALAMA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RAVELLERS OASIS CENTRE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ISHOP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AL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AA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M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OPE ELITE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UNIOUR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ANGE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AIT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NOO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ANTHONY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TI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SUMBA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ELETU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MARY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TAAVA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UNGU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WA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MBU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LAA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ERENA WILLIAMS </w:t>
            </w: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OONI</w:t>
            </w:r>
            <w:proofErr w:type="spellEnd"/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AD3767" w:rsidRPr="00AD3767" w:rsidTr="00AD3767">
        <w:tc>
          <w:tcPr>
            <w:tcW w:w="745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ueni</w:t>
            </w:r>
            <w:proofErr w:type="spellEnd"/>
          </w:p>
        </w:tc>
        <w:tc>
          <w:tcPr>
            <w:tcW w:w="1111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UI</w:t>
            </w:r>
            <w:proofErr w:type="spellEnd"/>
          </w:p>
        </w:tc>
        <w:tc>
          <w:tcPr>
            <w:tcW w:w="2188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EINI</w:t>
            </w:r>
            <w:proofErr w:type="spellEnd"/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AD3767" w:rsidRPr="00AD3767" w:rsidRDefault="00AD3767" w:rsidP="00AD3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AD376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</w:tbl>
    <w:p w:rsidR="00933AC4" w:rsidRDefault="00933AC4"/>
    <w:sectPr w:rsidR="00933AC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MxNDY2NzA2srBQ0lEKTi0uzszPAykwrAUAAqZseiwAAAA="/>
  </w:docVars>
  <w:rsids>
    <w:rsidRoot w:val="00191D3C"/>
    <w:rsid w:val="00035D00"/>
    <w:rsid w:val="00191D3C"/>
    <w:rsid w:val="00684851"/>
    <w:rsid w:val="00933AC4"/>
    <w:rsid w:val="00A54248"/>
    <w:rsid w:val="00AB161C"/>
    <w:rsid w:val="00AD3767"/>
    <w:rsid w:val="00C44DC3"/>
    <w:rsid w:val="00D0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A7C44C-BE7F-45CD-BB05-C820A2EBE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9"/>
    <w:qFormat/>
    <w:rsid w:val="00C44D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44DC3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851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DC3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44DC3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851"/>
    <w:rPr>
      <w:rFonts w:ascii="Times New Roman" w:eastAsiaTheme="majorEastAsia" w:hAnsi="Times New Roman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91D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191D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9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2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9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22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1-07-09T06:40:00Z</dcterms:created>
  <dcterms:modified xsi:type="dcterms:W3CDTF">2021-07-09T06:52:00Z</dcterms:modified>
</cp:coreProperties>
</file>